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3233" w:rsidRPr="0085796A" w:rsidRDefault="00EF1296" w:rsidP="0085796A">
      <w:pPr>
        <w:jc w:val="center"/>
        <w:rPr>
          <w:rFonts w:ascii="Times New Roman" w:hAnsi="Times New Roman" w:cs="Times New Roman"/>
          <w:b/>
        </w:rPr>
      </w:pPr>
      <w:r w:rsidRPr="0085796A">
        <w:rPr>
          <w:rFonts w:ascii="Times New Roman" w:hAnsi="Times New Roman" w:cs="Times New Roman"/>
          <w:b/>
        </w:rPr>
        <w:t xml:space="preserve">MSW </w:t>
      </w:r>
      <w:r w:rsidR="008F3233" w:rsidRPr="0085796A">
        <w:rPr>
          <w:rFonts w:ascii="Times New Roman" w:hAnsi="Times New Roman" w:cs="Times New Roman"/>
          <w:b/>
        </w:rPr>
        <w:t xml:space="preserve">THESIS PROPOSAL </w:t>
      </w:r>
      <w:r w:rsidR="00D6082F">
        <w:rPr>
          <w:rFonts w:ascii="Times New Roman" w:hAnsi="Times New Roman" w:cs="Times New Roman"/>
          <w:b/>
        </w:rPr>
        <w:t xml:space="preserve">APPROVAL </w:t>
      </w:r>
      <w:r w:rsidR="008F3233" w:rsidRPr="0085796A">
        <w:rPr>
          <w:rFonts w:ascii="Times New Roman" w:hAnsi="Times New Roman" w:cs="Times New Roman"/>
          <w:b/>
        </w:rPr>
        <w:t>FORM (SW885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5102"/>
      </w:tblGrid>
      <w:tr w:rsidR="00D52311" w:rsidRPr="00D52311" w:rsidTr="00D23116">
        <w:trPr>
          <w:trHeight w:val="340"/>
        </w:trPr>
        <w:tc>
          <w:tcPr>
            <w:tcW w:w="4248" w:type="dxa"/>
          </w:tcPr>
          <w:p w:rsidR="00D52311" w:rsidRPr="00D52311" w:rsidRDefault="00D52311" w:rsidP="00F744C4">
            <w:pPr>
              <w:rPr>
                <w:rFonts w:ascii="Times New Roman" w:hAnsi="Times New Roman" w:cs="Times New Roman"/>
              </w:rPr>
            </w:pPr>
            <w:r w:rsidRPr="00D52311">
              <w:rPr>
                <w:rFonts w:ascii="Times New Roman" w:hAnsi="Times New Roman" w:cs="Times New Roman"/>
              </w:rPr>
              <w:t>DATE</w:t>
            </w:r>
            <w:r>
              <w:rPr>
                <w:rFonts w:ascii="Times New Roman" w:hAnsi="Times New Roman" w:cs="Times New Roman"/>
              </w:rPr>
              <w:t xml:space="preserve"> OF THESIS PROPOSAL DEFENSE:</w:t>
            </w:r>
          </w:p>
        </w:tc>
        <w:sdt>
          <w:sdtPr>
            <w:rPr>
              <w:rFonts w:ascii="Times New Roman" w:hAnsi="Times New Roman" w:cs="Times New Roman"/>
            </w:rPr>
            <w:id w:val="1267577473"/>
            <w:placeholder>
              <w:docPart w:val="6F64AFB16F8049F1A2FFDAE36EBEA9FA"/>
            </w:placeholder>
            <w:showingPlcHdr/>
            <w:date>
              <w:dateFormat w:val="dd/MM/yyyy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5102" w:type="dxa"/>
              </w:tcPr>
              <w:p w:rsidR="00D52311" w:rsidRPr="00D52311" w:rsidRDefault="00D52311" w:rsidP="00F744C4">
                <w:pPr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D52311" w:rsidRPr="00D52311" w:rsidTr="00D23116">
        <w:trPr>
          <w:trHeight w:val="340"/>
        </w:trPr>
        <w:tc>
          <w:tcPr>
            <w:tcW w:w="4248" w:type="dxa"/>
          </w:tcPr>
          <w:p w:rsidR="00D52311" w:rsidRPr="00D52311" w:rsidRDefault="00D52311" w:rsidP="00F744C4">
            <w:pPr>
              <w:rPr>
                <w:rFonts w:ascii="Times New Roman" w:hAnsi="Times New Roman" w:cs="Times New Roman"/>
              </w:rPr>
            </w:pPr>
            <w:r w:rsidRPr="00D52311">
              <w:rPr>
                <w:rFonts w:ascii="Times New Roman" w:hAnsi="Times New Roman" w:cs="Times New Roman"/>
              </w:rPr>
              <w:t>Student's Name:</w:t>
            </w:r>
          </w:p>
        </w:tc>
        <w:sdt>
          <w:sdtPr>
            <w:rPr>
              <w:rFonts w:ascii="Times New Roman" w:hAnsi="Times New Roman" w:cs="Times New Roman"/>
            </w:rPr>
            <w:id w:val="-508835102"/>
            <w:placeholder>
              <w:docPart w:val="0E607403E54547D183A05B89C7271CB3"/>
            </w:placeholder>
            <w:showingPlcHdr/>
            <w:text/>
          </w:sdtPr>
          <w:sdtEndPr/>
          <w:sdtContent>
            <w:tc>
              <w:tcPr>
                <w:tcW w:w="5102" w:type="dxa"/>
              </w:tcPr>
              <w:p w:rsidR="00D52311" w:rsidRPr="00D52311" w:rsidRDefault="00D52311" w:rsidP="00F744C4">
                <w:pPr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52311" w:rsidRPr="00D52311" w:rsidTr="00D23116">
        <w:trPr>
          <w:trHeight w:val="340"/>
        </w:trPr>
        <w:tc>
          <w:tcPr>
            <w:tcW w:w="4248" w:type="dxa"/>
          </w:tcPr>
          <w:p w:rsidR="00D52311" w:rsidRPr="00D52311" w:rsidRDefault="00D52311" w:rsidP="00F744C4">
            <w:pPr>
              <w:rPr>
                <w:rFonts w:ascii="Times New Roman" w:hAnsi="Times New Roman" w:cs="Times New Roman"/>
              </w:rPr>
            </w:pPr>
            <w:r w:rsidRPr="00D52311">
              <w:rPr>
                <w:rFonts w:ascii="Times New Roman" w:hAnsi="Times New Roman" w:cs="Times New Roman"/>
              </w:rPr>
              <w:t>Student ID</w:t>
            </w:r>
            <w:r>
              <w:rPr>
                <w:rFonts w:ascii="Times New Roman" w:hAnsi="Times New Roman" w:cs="Times New Roman"/>
              </w:rPr>
              <w:t>:</w:t>
            </w:r>
          </w:p>
        </w:tc>
        <w:sdt>
          <w:sdtPr>
            <w:rPr>
              <w:rFonts w:ascii="Times New Roman" w:hAnsi="Times New Roman" w:cs="Times New Roman"/>
            </w:rPr>
            <w:id w:val="-1620288186"/>
            <w:placeholder>
              <w:docPart w:val="A0E296723DB04CEC861CBC99A323977C"/>
            </w:placeholder>
            <w:showingPlcHdr/>
            <w:text/>
          </w:sdtPr>
          <w:sdtEndPr/>
          <w:sdtContent>
            <w:tc>
              <w:tcPr>
                <w:tcW w:w="5102" w:type="dxa"/>
              </w:tcPr>
              <w:p w:rsidR="00D52311" w:rsidRPr="00D52311" w:rsidRDefault="00D52311" w:rsidP="00F744C4">
                <w:pPr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52311" w:rsidRPr="00D52311" w:rsidTr="00D23116">
        <w:trPr>
          <w:trHeight w:val="340"/>
        </w:trPr>
        <w:tc>
          <w:tcPr>
            <w:tcW w:w="4248" w:type="dxa"/>
          </w:tcPr>
          <w:p w:rsidR="00D52311" w:rsidRPr="00D52311" w:rsidRDefault="00D52311" w:rsidP="00F744C4">
            <w:pPr>
              <w:rPr>
                <w:rFonts w:ascii="Times New Roman" w:hAnsi="Times New Roman" w:cs="Times New Roman"/>
              </w:rPr>
            </w:pPr>
            <w:r w:rsidRPr="00D52311">
              <w:rPr>
                <w:rFonts w:ascii="Times New Roman" w:hAnsi="Times New Roman" w:cs="Times New Roman"/>
              </w:rPr>
              <w:t>Workin</w:t>
            </w:r>
            <w:r>
              <w:rPr>
                <w:rFonts w:ascii="Times New Roman" w:hAnsi="Times New Roman" w:cs="Times New Roman"/>
              </w:rPr>
              <w:t>g Title of MSW Thesis Proposal:</w:t>
            </w:r>
          </w:p>
        </w:tc>
        <w:sdt>
          <w:sdtPr>
            <w:rPr>
              <w:rFonts w:ascii="Times New Roman" w:hAnsi="Times New Roman" w:cs="Times New Roman"/>
            </w:rPr>
            <w:id w:val="-1737923317"/>
            <w:placeholder>
              <w:docPart w:val="7ECBC2DCD91640B08736464ADC8B22B6"/>
            </w:placeholder>
            <w:showingPlcHdr/>
            <w:text/>
          </w:sdtPr>
          <w:sdtEndPr/>
          <w:sdtContent>
            <w:tc>
              <w:tcPr>
                <w:tcW w:w="5102" w:type="dxa"/>
              </w:tcPr>
              <w:p w:rsidR="00D52311" w:rsidRPr="00D52311" w:rsidRDefault="00D52311" w:rsidP="00F744C4">
                <w:pPr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:rsidR="0085796A" w:rsidRPr="0085796A" w:rsidRDefault="0085796A" w:rsidP="008F3233">
      <w:pPr>
        <w:rPr>
          <w:rFonts w:ascii="Times New Roman" w:hAnsi="Times New Roman" w:cs="Times New Roman"/>
          <w:b/>
        </w:rPr>
      </w:pPr>
    </w:p>
    <w:p w:rsidR="008F3233" w:rsidRPr="0085796A" w:rsidRDefault="00EF1296" w:rsidP="008F3233">
      <w:pPr>
        <w:rPr>
          <w:rFonts w:ascii="Times New Roman" w:hAnsi="Times New Roman" w:cs="Times New Roman"/>
          <w:b/>
        </w:rPr>
      </w:pPr>
      <w:r w:rsidRPr="0085796A">
        <w:rPr>
          <w:rFonts w:ascii="Times New Roman" w:hAnsi="Times New Roman" w:cs="Times New Roman"/>
          <w:b/>
        </w:rPr>
        <w:t xml:space="preserve">Thesis </w:t>
      </w:r>
      <w:r w:rsidR="008F3233" w:rsidRPr="0085796A">
        <w:rPr>
          <w:rFonts w:ascii="Times New Roman" w:hAnsi="Times New Roman" w:cs="Times New Roman"/>
          <w:b/>
        </w:rPr>
        <w:t>Proposal Decision:</w:t>
      </w:r>
    </w:p>
    <w:p w:rsidR="008F3233" w:rsidRPr="0085796A" w:rsidRDefault="008F3233" w:rsidP="008F3233">
      <w:pPr>
        <w:rPr>
          <w:rFonts w:ascii="Times New Roman" w:hAnsi="Times New Roman" w:cs="Times New Roman"/>
        </w:rPr>
      </w:pPr>
      <w:r w:rsidRPr="0085796A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3454002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496A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85796A">
        <w:rPr>
          <w:rFonts w:ascii="Times New Roman" w:hAnsi="Times New Roman" w:cs="Times New Roman"/>
        </w:rPr>
        <w:t xml:space="preserve">The </w:t>
      </w:r>
      <w:r w:rsidR="00EF1296" w:rsidRPr="0085796A">
        <w:rPr>
          <w:rFonts w:ascii="Times New Roman" w:hAnsi="Times New Roman" w:cs="Times New Roman"/>
        </w:rPr>
        <w:t xml:space="preserve">thesis </w:t>
      </w:r>
      <w:r w:rsidRPr="0085796A">
        <w:rPr>
          <w:rFonts w:ascii="Times New Roman" w:hAnsi="Times New Roman" w:cs="Times New Roman"/>
        </w:rPr>
        <w:t>proposal is acce</w:t>
      </w:r>
      <w:r w:rsidR="00FF373C">
        <w:rPr>
          <w:rFonts w:ascii="Times New Roman" w:hAnsi="Times New Roman" w:cs="Times New Roman"/>
        </w:rPr>
        <w:t>ptable</w:t>
      </w:r>
      <w:r w:rsidR="003810F4" w:rsidRPr="0085796A">
        <w:rPr>
          <w:rFonts w:ascii="Times New Roman" w:hAnsi="Times New Roman" w:cs="Times New Roman"/>
        </w:rPr>
        <w:t xml:space="preserve"> as is.</w:t>
      </w:r>
    </w:p>
    <w:p w:rsidR="008F3233" w:rsidRPr="0085796A" w:rsidRDefault="008F3233" w:rsidP="008F3233">
      <w:pPr>
        <w:rPr>
          <w:rFonts w:ascii="Times New Roman" w:hAnsi="Times New Roman" w:cs="Times New Roman"/>
        </w:rPr>
      </w:pPr>
      <w:r w:rsidRPr="0085796A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763532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496A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85796A">
        <w:rPr>
          <w:rFonts w:ascii="Times New Roman" w:hAnsi="Times New Roman" w:cs="Times New Roman"/>
        </w:rPr>
        <w:t xml:space="preserve">The </w:t>
      </w:r>
      <w:r w:rsidR="00EF1296" w:rsidRPr="0085796A">
        <w:rPr>
          <w:rFonts w:ascii="Times New Roman" w:hAnsi="Times New Roman" w:cs="Times New Roman"/>
        </w:rPr>
        <w:t xml:space="preserve">thesis </w:t>
      </w:r>
      <w:r w:rsidRPr="0085796A">
        <w:rPr>
          <w:rFonts w:ascii="Times New Roman" w:hAnsi="Times New Roman" w:cs="Times New Roman"/>
        </w:rPr>
        <w:t>pro</w:t>
      </w:r>
      <w:r w:rsidR="00FF373C">
        <w:rPr>
          <w:rFonts w:ascii="Times New Roman" w:hAnsi="Times New Roman" w:cs="Times New Roman"/>
        </w:rPr>
        <w:t xml:space="preserve">posal is acceptable </w:t>
      </w:r>
      <w:r w:rsidR="003810F4" w:rsidRPr="0085796A">
        <w:rPr>
          <w:rFonts w:ascii="Times New Roman" w:hAnsi="Times New Roman" w:cs="Times New Roman"/>
        </w:rPr>
        <w:t>after conditions described in the attached memo</w:t>
      </w:r>
    </w:p>
    <w:p w:rsidR="008F3233" w:rsidRPr="0085796A" w:rsidRDefault="008F3233" w:rsidP="0085796A">
      <w:pPr>
        <w:ind w:left="720" w:hanging="720"/>
        <w:rPr>
          <w:rFonts w:ascii="Times New Roman" w:hAnsi="Times New Roman" w:cs="Times New Roman"/>
        </w:rPr>
      </w:pPr>
      <w:r w:rsidRPr="0085796A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1808551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496A">
            <w:rPr>
              <w:rFonts w:ascii="MS Gothic" w:eastAsia="MS Gothic" w:hAnsi="MS Gothic" w:cs="Times New Roman" w:hint="eastAsia"/>
            </w:rPr>
            <w:t>☐</w:t>
          </w:r>
        </w:sdtContent>
      </w:sdt>
      <w:r w:rsidRPr="0085796A">
        <w:rPr>
          <w:rFonts w:ascii="Times New Roman" w:hAnsi="Times New Roman" w:cs="Times New Roman"/>
        </w:rPr>
        <w:t xml:space="preserve">The </w:t>
      </w:r>
      <w:r w:rsidR="00EF1296" w:rsidRPr="0085796A">
        <w:rPr>
          <w:rFonts w:ascii="Times New Roman" w:hAnsi="Times New Roman" w:cs="Times New Roman"/>
        </w:rPr>
        <w:t xml:space="preserve">thesis </w:t>
      </w:r>
      <w:r w:rsidRPr="0085796A">
        <w:rPr>
          <w:rFonts w:ascii="Times New Roman" w:hAnsi="Times New Roman" w:cs="Times New Roman"/>
        </w:rPr>
        <w:t>propo</w:t>
      </w:r>
      <w:r w:rsidR="003810F4" w:rsidRPr="0085796A">
        <w:rPr>
          <w:rFonts w:ascii="Times New Roman" w:hAnsi="Times New Roman" w:cs="Times New Roman"/>
        </w:rPr>
        <w:t xml:space="preserve">sal is </w:t>
      </w:r>
      <w:r w:rsidR="0085796A">
        <w:rPr>
          <w:rFonts w:ascii="Times New Roman" w:hAnsi="Times New Roman" w:cs="Times New Roman"/>
        </w:rPr>
        <w:t xml:space="preserve">not </w:t>
      </w:r>
      <w:r w:rsidR="00FF373C">
        <w:rPr>
          <w:rFonts w:ascii="Times New Roman" w:hAnsi="Times New Roman" w:cs="Times New Roman"/>
        </w:rPr>
        <w:t>acceptable</w:t>
      </w:r>
      <w:r w:rsidR="004C661B">
        <w:rPr>
          <w:rFonts w:ascii="Times New Roman" w:hAnsi="Times New Roman" w:cs="Times New Roman"/>
        </w:rPr>
        <w:t>,</w:t>
      </w:r>
      <w:r w:rsidR="003810F4" w:rsidRPr="0085796A">
        <w:rPr>
          <w:rFonts w:ascii="Times New Roman" w:hAnsi="Times New Roman" w:cs="Times New Roman"/>
        </w:rPr>
        <w:t xml:space="preserve"> and revisions to the proposal are required</w:t>
      </w:r>
      <w:r w:rsidR="0085796A">
        <w:rPr>
          <w:rFonts w:ascii="Times New Roman" w:hAnsi="Times New Roman" w:cs="Times New Roman"/>
        </w:rPr>
        <w:t xml:space="preserve"> before the student can receive a passing grade for SW 885</w:t>
      </w:r>
      <w:r w:rsidR="003810F4" w:rsidRPr="0085796A">
        <w:rPr>
          <w:rFonts w:ascii="Times New Roman" w:hAnsi="Times New Roman" w:cs="Times New Roman"/>
        </w:rPr>
        <w:t>.</w:t>
      </w:r>
    </w:p>
    <w:p w:rsidR="008F3233" w:rsidRPr="0085796A" w:rsidRDefault="008F3233" w:rsidP="008F3233">
      <w:pPr>
        <w:rPr>
          <w:rFonts w:ascii="Times New Roman" w:hAnsi="Times New Roman" w:cs="Times New Roman"/>
        </w:rPr>
      </w:pPr>
    </w:p>
    <w:p w:rsidR="008F3233" w:rsidRPr="0085796A" w:rsidRDefault="00DF15C2" w:rsidP="008F3233">
      <w:pPr>
        <w:rPr>
          <w:rFonts w:ascii="Times New Roman" w:hAnsi="Times New Roman" w:cs="Times New Roman"/>
        </w:rPr>
      </w:pPr>
      <w:r w:rsidRPr="0085796A">
        <w:rPr>
          <w:rFonts w:ascii="Times New Roman" w:hAnsi="Times New Roman" w:cs="Times New Roman"/>
        </w:rPr>
        <w:t xml:space="preserve">THESIS PROPOSAL </w:t>
      </w:r>
      <w:r w:rsidR="008F3233" w:rsidRPr="0085796A">
        <w:rPr>
          <w:rFonts w:ascii="Times New Roman" w:hAnsi="Times New Roman" w:cs="Times New Roman"/>
        </w:rPr>
        <w:t>COMMITTEE MEMBERS</w:t>
      </w:r>
      <w:r w:rsidR="0085796A">
        <w:rPr>
          <w:rFonts w:ascii="Times New Roman" w:hAnsi="Times New Roman" w:cs="Times New Roman"/>
        </w:rPr>
        <w:t xml:space="preserve"> (Signatures are not required</w:t>
      </w:r>
      <w:r w:rsidR="00D70250">
        <w:rPr>
          <w:rFonts w:ascii="Times New Roman" w:hAnsi="Times New Roman" w:cs="Times New Roman"/>
        </w:rPr>
        <w:t>, list committee members</w:t>
      </w:r>
      <w:r w:rsidR="0085796A"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81C7E" w:rsidRPr="00D81C7E" w:rsidTr="00D81C7E">
        <w:sdt>
          <w:sdtPr>
            <w:rPr>
              <w:rFonts w:ascii="Times New Roman" w:hAnsi="Times New Roman" w:cs="Times New Roman"/>
            </w:rPr>
            <w:id w:val="1368180836"/>
            <w:placeholder>
              <w:docPart w:val="25B1ABB901094AB0BDA4B43A8801B597"/>
            </w:placeholder>
            <w:showingPlcHdr/>
            <w:text/>
          </w:sdtPr>
          <w:sdtEndPr/>
          <w:sdtContent>
            <w:tc>
              <w:tcPr>
                <w:tcW w:w="9350" w:type="dxa"/>
                <w:tcBorders>
                  <w:bottom w:val="single" w:sz="4" w:space="0" w:color="auto"/>
                </w:tcBorders>
              </w:tcPr>
              <w:p w:rsidR="00D81C7E" w:rsidRPr="00D81C7E" w:rsidRDefault="00D81C7E" w:rsidP="00D81C7E">
                <w:pPr>
                  <w:pStyle w:val="NoSpacing"/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81C7E" w:rsidRPr="00D81C7E" w:rsidTr="00D81C7E">
        <w:tc>
          <w:tcPr>
            <w:tcW w:w="9350" w:type="dxa"/>
            <w:tcBorders>
              <w:top w:val="single" w:sz="4" w:space="0" w:color="auto"/>
            </w:tcBorders>
          </w:tcPr>
          <w:p w:rsidR="00D81C7E" w:rsidRPr="00D81C7E" w:rsidRDefault="00D81C7E" w:rsidP="00DB301C">
            <w:pPr>
              <w:pStyle w:val="NoSpacing"/>
              <w:rPr>
                <w:rFonts w:ascii="Times New Roman" w:hAnsi="Times New Roman" w:cs="Times New Roman"/>
              </w:rPr>
            </w:pPr>
            <w:r w:rsidRPr="00D81C7E">
              <w:rPr>
                <w:rFonts w:ascii="Times New Roman" w:hAnsi="Times New Roman" w:cs="Times New Roman"/>
              </w:rPr>
              <w:t>Name,</w:t>
            </w:r>
            <w:r>
              <w:rPr>
                <w:rFonts w:ascii="Times New Roman" w:hAnsi="Times New Roman" w:cs="Times New Roman"/>
              </w:rPr>
              <w:t xml:space="preserve"> Department/Faculty</w:t>
            </w:r>
          </w:p>
        </w:tc>
      </w:tr>
      <w:tr w:rsidR="00D81C7E" w:rsidRPr="00D81C7E" w:rsidTr="00D81C7E">
        <w:tc>
          <w:tcPr>
            <w:tcW w:w="9350" w:type="dxa"/>
          </w:tcPr>
          <w:p w:rsidR="00D81C7E" w:rsidRPr="00D81C7E" w:rsidRDefault="00D81C7E" w:rsidP="00DB301C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D81C7E" w:rsidRPr="00D81C7E" w:rsidTr="00D81C7E">
        <w:sdt>
          <w:sdtPr>
            <w:rPr>
              <w:rFonts w:ascii="Times New Roman" w:hAnsi="Times New Roman" w:cs="Times New Roman"/>
            </w:rPr>
            <w:id w:val="-1384700889"/>
            <w:placeholder>
              <w:docPart w:val="B11378B1440B4D8395E02A63FBBFCFBD"/>
            </w:placeholder>
            <w:showingPlcHdr/>
            <w:text/>
          </w:sdtPr>
          <w:sdtEndPr/>
          <w:sdtContent>
            <w:tc>
              <w:tcPr>
                <w:tcW w:w="9350" w:type="dxa"/>
                <w:tcBorders>
                  <w:bottom w:val="single" w:sz="4" w:space="0" w:color="auto"/>
                </w:tcBorders>
              </w:tcPr>
              <w:p w:rsidR="00D81C7E" w:rsidRPr="00D81C7E" w:rsidRDefault="00D81C7E" w:rsidP="00DB301C">
                <w:pPr>
                  <w:pStyle w:val="NoSpacing"/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81C7E" w:rsidRPr="00D81C7E" w:rsidTr="00D81C7E">
        <w:tc>
          <w:tcPr>
            <w:tcW w:w="9350" w:type="dxa"/>
            <w:tcBorders>
              <w:top w:val="single" w:sz="4" w:space="0" w:color="auto"/>
            </w:tcBorders>
          </w:tcPr>
          <w:p w:rsidR="00D81C7E" w:rsidRPr="00D81C7E" w:rsidRDefault="00D81C7E" w:rsidP="00DB301C">
            <w:pPr>
              <w:pStyle w:val="NoSpacing"/>
              <w:rPr>
                <w:rFonts w:ascii="Times New Roman" w:hAnsi="Times New Roman" w:cs="Times New Roman"/>
              </w:rPr>
            </w:pPr>
            <w:r w:rsidRPr="00D81C7E">
              <w:rPr>
                <w:rFonts w:ascii="Times New Roman" w:hAnsi="Times New Roman" w:cs="Times New Roman"/>
              </w:rPr>
              <w:t xml:space="preserve">Name, Department/Faculty </w:t>
            </w:r>
          </w:p>
        </w:tc>
      </w:tr>
      <w:tr w:rsidR="00D81C7E" w:rsidRPr="00D81C7E" w:rsidTr="00D81C7E">
        <w:tc>
          <w:tcPr>
            <w:tcW w:w="9350" w:type="dxa"/>
          </w:tcPr>
          <w:p w:rsidR="00D81C7E" w:rsidRPr="00D81C7E" w:rsidRDefault="00D81C7E" w:rsidP="00DB301C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D81C7E" w:rsidRPr="00D81C7E" w:rsidTr="00D81C7E">
        <w:sdt>
          <w:sdtPr>
            <w:rPr>
              <w:rFonts w:ascii="Times New Roman" w:hAnsi="Times New Roman" w:cs="Times New Roman"/>
            </w:rPr>
            <w:id w:val="1795403496"/>
            <w:placeholder>
              <w:docPart w:val="FFB246D43BC94031B0171FAA118A4AC1"/>
            </w:placeholder>
            <w:showingPlcHdr/>
            <w:text/>
          </w:sdtPr>
          <w:sdtEndPr/>
          <w:sdtContent>
            <w:tc>
              <w:tcPr>
                <w:tcW w:w="9350" w:type="dxa"/>
                <w:tcBorders>
                  <w:bottom w:val="single" w:sz="4" w:space="0" w:color="auto"/>
                </w:tcBorders>
              </w:tcPr>
              <w:p w:rsidR="00D81C7E" w:rsidRPr="00D81C7E" w:rsidRDefault="00D81C7E" w:rsidP="00DB301C">
                <w:pPr>
                  <w:pStyle w:val="NoSpacing"/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D81C7E" w:rsidRPr="00D81C7E" w:rsidTr="00D81C7E">
        <w:tc>
          <w:tcPr>
            <w:tcW w:w="9350" w:type="dxa"/>
            <w:tcBorders>
              <w:top w:val="single" w:sz="4" w:space="0" w:color="auto"/>
            </w:tcBorders>
          </w:tcPr>
          <w:p w:rsidR="00D81C7E" w:rsidRPr="00D81C7E" w:rsidRDefault="00D81C7E" w:rsidP="00DB301C">
            <w:pPr>
              <w:pStyle w:val="NoSpacing"/>
              <w:rPr>
                <w:rFonts w:ascii="Times New Roman" w:hAnsi="Times New Roman" w:cs="Times New Roman"/>
              </w:rPr>
            </w:pPr>
            <w:r w:rsidRPr="00D81C7E">
              <w:rPr>
                <w:rFonts w:ascii="Times New Roman" w:hAnsi="Times New Roman" w:cs="Times New Roman"/>
              </w:rPr>
              <w:t>Name,</w:t>
            </w:r>
            <w:r>
              <w:rPr>
                <w:rFonts w:ascii="Times New Roman" w:hAnsi="Times New Roman" w:cs="Times New Roman"/>
              </w:rPr>
              <w:t xml:space="preserve"> Department/Faculty</w:t>
            </w:r>
          </w:p>
        </w:tc>
      </w:tr>
    </w:tbl>
    <w:p w:rsidR="008F3233" w:rsidRPr="0085796A" w:rsidRDefault="008F3233" w:rsidP="008F3233">
      <w:pPr>
        <w:rPr>
          <w:rFonts w:ascii="Times New Roman" w:hAnsi="Times New Roman" w:cs="Times New Roman"/>
        </w:rPr>
      </w:pPr>
    </w:p>
    <w:p w:rsidR="00DF15C2" w:rsidRPr="0085796A" w:rsidRDefault="00DF15C2" w:rsidP="00DF15C2">
      <w:pPr>
        <w:pStyle w:val="NoSpacing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6"/>
        <w:gridCol w:w="284"/>
        <w:gridCol w:w="2693"/>
        <w:gridCol w:w="283"/>
        <w:gridCol w:w="1984"/>
      </w:tblGrid>
      <w:tr w:rsidR="0060384B" w:rsidRPr="00D81C7E" w:rsidTr="0060384B">
        <w:sdt>
          <w:sdtPr>
            <w:rPr>
              <w:rFonts w:ascii="Times New Roman" w:hAnsi="Times New Roman" w:cs="Times New Roman"/>
            </w:rPr>
            <w:id w:val="-2046283550"/>
            <w:placeholder>
              <w:docPart w:val="71734DA1AC48484F9373BC9BEFCDAE57"/>
            </w:placeholder>
            <w:showingPlcHdr/>
            <w:text/>
          </w:sdtPr>
          <w:sdtEndPr/>
          <w:sdtContent>
            <w:tc>
              <w:tcPr>
                <w:tcW w:w="4106" w:type="dxa"/>
                <w:tcBorders>
                  <w:bottom w:val="single" w:sz="4" w:space="0" w:color="auto"/>
                </w:tcBorders>
                <w:vAlign w:val="center"/>
              </w:tcPr>
              <w:p w:rsidR="0060384B" w:rsidRPr="00D81C7E" w:rsidRDefault="0060384B" w:rsidP="0060384B">
                <w:pPr>
                  <w:pStyle w:val="NoSpacing"/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84" w:type="dxa"/>
            <w:vAlign w:val="center"/>
          </w:tcPr>
          <w:p w:rsidR="0060384B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1161437518"/>
            <w:placeholder>
              <w:docPart w:val="71734DA1AC48484F9373BC9BEFCDAE57"/>
            </w:placeholder>
            <w:showingPlcHdr/>
            <w:text/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  <w:vAlign w:val="center"/>
              </w:tcPr>
              <w:p w:rsidR="0060384B" w:rsidRPr="00D81C7E" w:rsidRDefault="0060384B" w:rsidP="0060384B">
                <w:pPr>
                  <w:pStyle w:val="NoSpacing"/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83" w:type="dxa"/>
            <w:vAlign w:val="center"/>
          </w:tcPr>
          <w:p w:rsidR="0060384B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142659120"/>
            <w:placeholder>
              <w:docPart w:val="76D91E0CCDBA48C681A76FB003597AFE"/>
            </w:placeholder>
            <w:showingPlcHdr/>
            <w:date>
              <w:dateFormat w:val="dd/MM/yyyy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1984" w:type="dxa"/>
                <w:tcBorders>
                  <w:bottom w:val="single" w:sz="4" w:space="0" w:color="auto"/>
                </w:tcBorders>
                <w:vAlign w:val="center"/>
              </w:tcPr>
              <w:p w:rsidR="0060384B" w:rsidRPr="00D81C7E" w:rsidRDefault="0060384B" w:rsidP="0060384B">
                <w:pPr>
                  <w:pStyle w:val="NoSpacing"/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60384B" w:rsidRPr="00D81C7E" w:rsidTr="0060384B">
        <w:tc>
          <w:tcPr>
            <w:tcW w:w="4106" w:type="dxa"/>
            <w:tcBorders>
              <w:top w:val="single" w:sz="4" w:space="0" w:color="auto"/>
            </w:tcBorders>
            <w:vAlign w:val="center"/>
          </w:tcPr>
          <w:p w:rsidR="0060384B" w:rsidRPr="00D81C7E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  <w:r w:rsidRPr="00D81C7E">
              <w:rPr>
                <w:rFonts w:ascii="Times New Roman" w:hAnsi="Times New Roman" w:cs="Times New Roman"/>
              </w:rPr>
              <w:t>Academic Supervisor’s Name</w:t>
            </w:r>
          </w:p>
        </w:tc>
        <w:tc>
          <w:tcPr>
            <w:tcW w:w="284" w:type="dxa"/>
            <w:vAlign w:val="center"/>
          </w:tcPr>
          <w:p w:rsidR="0060384B" w:rsidRPr="00D81C7E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:rsidR="0060384B" w:rsidRPr="00D81C7E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  <w:r w:rsidRPr="00D81C7E">
              <w:rPr>
                <w:rFonts w:ascii="Times New Roman" w:hAnsi="Times New Roman" w:cs="Times New Roman"/>
              </w:rPr>
              <w:t>Signature</w:t>
            </w:r>
          </w:p>
        </w:tc>
        <w:tc>
          <w:tcPr>
            <w:tcW w:w="283" w:type="dxa"/>
            <w:vAlign w:val="center"/>
          </w:tcPr>
          <w:p w:rsidR="0060384B" w:rsidRPr="00D81C7E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:rsidR="0060384B" w:rsidRPr="00D81C7E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  <w:r w:rsidRPr="00D81C7E">
              <w:rPr>
                <w:rFonts w:ascii="Times New Roman" w:hAnsi="Times New Roman" w:cs="Times New Roman"/>
              </w:rPr>
              <w:t>Date</w:t>
            </w:r>
          </w:p>
        </w:tc>
      </w:tr>
      <w:tr w:rsidR="0060384B" w:rsidRPr="00D81C7E" w:rsidTr="0060384B">
        <w:tc>
          <w:tcPr>
            <w:tcW w:w="4106" w:type="dxa"/>
            <w:vAlign w:val="center"/>
          </w:tcPr>
          <w:p w:rsidR="0060384B" w:rsidRPr="00D81C7E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284" w:type="dxa"/>
            <w:vAlign w:val="center"/>
          </w:tcPr>
          <w:p w:rsidR="0060384B" w:rsidRPr="00D81C7E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vAlign w:val="center"/>
          </w:tcPr>
          <w:p w:rsidR="0060384B" w:rsidRPr="00D81C7E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283" w:type="dxa"/>
            <w:vAlign w:val="center"/>
          </w:tcPr>
          <w:p w:rsidR="0060384B" w:rsidRPr="00D81C7E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vAlign w:val="center"/>
          </w:tcPr>
          <w:p w:rsidR="0060384B" w:rsidRPr="00D81C7E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60384B" w:rsidRPr="00D81C7E" w:rsidTr="0060384B">
        <w:sdt>
          <w:sdtPr>
            <w:rPr>
              <w:rFonts w:ascii="Times New Roman" w:hAnsi="Times New Roman" w:cs="Times New Roman"/>
            </w:rPr>
            <w:id w:val="-1677178082"/>
            <w:placeholder>
              <w:docPart w:val="71734DA1AC48484F9373BC9BEFCDAE57"/>
            </w:placeholder>
            <w:showingPlcHdr/>
            <w:text/>
          </w:sdtPr>
          <w:sdtEndPr/>
          <w:sdtContent>
            <w:tc>
              <w:tcPr>
                <w:tcW w:w="4106" w:type="dxa"/>
                <w:tcBorders>
                  <w:bottom w:val="single" w:sz="4" w:space="0" w:color="auto"/>
                </w:tcBorders>
                <w:vAlign w:val="center"/>
              </w:tcPr>
              <w:p w:rsidR="0060384B" w:rsidRPr="00D81C7E" w:rsidRDefault="0060384B" w:rsidP="0060384B">
                <w:pPr>
                  <w:pStyle w:val="NoSpacing"/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84" w:type="dxa"/>
            <w:vAlign w:val="center"/>
          </w:tcPr>
          <w:p w:rsidR="0060384B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-139883805"/>
            <w:placeholder>
              <w:docPart w:val="71734DA1AC48484F9373BC9BEFCDAE57"/>
            </w:placeholder>
            <w:showingPlcHdr/>
            <w:text/>
          </w:sdtPr>
          <w:sdtEndPr/>
          <w:sdtContent>
            <w:tc>
              <w:tcPr>
                <w:tcW w:w="2693" w:type="dxa"/>
                <w:tcBorders>
                  <w:bottom w:val="single" w:sz="4" w:space="0" w:color="auto"/>
                </w:tcBorders>
                <w:vAlign w:val="center"/>
              </w:tcPr>
              <w:p w:rsidR="0060384B" w:rsidRPr="00D81C7E" w:rsidRDefault="0060384B" w:rsidP="0060384B">
                <w:pPr>
                  <w:pStyle w:val="NoSpacing"/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283" w:type="dxa"/>
            <w:vAlign w:val="center"/>
          </w:tcPr>
          <w:p w:rsidR="0060384B" w:rsidRDefault="0060384B" w:rsidP="0060384B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sdt>
          <w:sdtPr>
            <w:rPr>
              <w:rFonts w:ascii="Times New Roman" w:hAnsi="Times New Roman" w:cs="Times New Roman"/>
            </w:rPr>
            <w:id w:val="1318376634"/>
            <w:placeholder>
              <w:docPart w:val="76D91E0CCDBA48C681A76FB003597AFE"/>
            </w:placeholder>
            <w:showingPlcHdr/>
            <w:date>
              <w:dateFormat w:val="dd/MM/yyyy"/>
              <w:lid w:val="en-CA"/>
              <w:storeMappedDataAs w:val="dateTime"/>
              <w:calendar w:val="gregorian"/>
            </w:date>
          </w:sdtPr>
          <w:sdtEndPr/>
          <w:sdtContent>
            <w:tc>
              <w:tcPr>
                <w:tcW w:w="1984" w:type="dxa"/>
                <w:tcBorders>
                  <w:bottom w:val="single" w:sz="4" w:space="0" w:color="auto"/>
                </w:tcBorders>
                <w:vAlign w:val="center"/>
              </w:tcPr>
              <w:p w:rsidR="0060384B" w:rsidRPr="00D81C7E" w:rsidRDefault="0060384B" w:rsidP="0060384B">
                <w:pPr>
                  <w:pStyle w:val="NoSpacing"/>
                  <w:rPr>
                    <w:rFonts w:ascii="Times New Roman" w:hAnsi="Times New Roman" w:cs="Times New Roman"/>
                  </w:rPr>
                </w:pPr>
                <w:r w:rsidRPr="000157C6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</w:tr>
      <w:tr w:rsidR="0060384B" w:rsidRPr="00D81C7E" w:rsidTr="0060384B">
        <w:tc>
          <w:tcPr>
            <w:tcW w:w="4106" w:type="dxa"/>
            <w:tcBorders>
              <w:top w:val="single" w:sz="4" w:space="0" w:color="auto"/>
            </w:tcBorders>
            <w:vAlign w:val="center"/>
          </w:tcPr>
          <w:p w:rsidR="0060384B" w:rsidRPr="00D81C7E" w:rsidRDefault="0060384B" w:rsidP="0060384B">
            <w:pPr>
              <w:rPr>
                <w:rFonts w:ascii="Times New Roman" w:hAnsi="Times New Roman" w:cs="Times New Roman"/>
              </w:rPr>
            </w:pPr>
            <w:r w:rsidRPr="00D81C7E">
              <w:rPr>
                <w:rFonts w:ascii="Times New Roman" w:hAnsi="Times New Roman" w:cs="Times New Roman"/>
              </w:rPr>
              <w:t>Co-Supervisor’s Name</w:t>
            </w:r>
            <w:r w:rsidRPr="00D81C7E">
              <w:rPr>
                <w:rFonts w:ascii="Times New Roman" w:hAnsi="Times New Roman" w:cs="Times New Roman"/>
              </w:rPr>
              <w:tab/>
              <w:t>(if Applicable)</w:t>
            </w:r>
          </w:p>
        </w:tc>
        <w:tc>
          <w:tcPr>
            <w:tcW w:w="284" w:type="dxa"/>
            <w:vAlign w:val="center"/>
          </w:tcPr>
          <w:p w:rsidR="0060384B" w:rsidRPr="00D81C7E" w:rsidRDefault="0060384B" w:rsidP="006038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3" w:type="dxa"/>
            <w:tcBorders>
              <w:top w:val="single" w:sz="4" w:space="0" w:color="auto"/>
            </w:tcBorders>
            <w:vAlign w:val="center"/>
          </w:tcPr>
          <w:p w:rsidR="0060384B" w:rsidRPr="00D81C7E" w:rsidRDefault="0060384B" w:rsidP="0060384B">
            <w:pPr>
              <w:rPr>
                <w:rFonts w:ascii="Times New Roman" w:hAnsi="Times New Roman" w:cs="Times New Roman"/>
              </w:rPr>
            </w:pPr>
            <w:r w:rsidRPr="00D81C7E">
              <w:rPr>
                <w:rFonts w:ascii="Times New Roman" w:hAnsi="Times New Roman" w:cs="Times New Roman"/>
              </w:rPr>
              <w:t>Signature</w:t>
            </w:r>
          </w:p>
        </w:tc>
        <w:tc>
          <w:tcPr>
            <w:tcW w:w="283" w:type="dxa"/>
            <w:vAlign w:val="center"/>
          </w:tcPr>
          <w:p w:rsidR="0060384B" w:rsidRPr="00D81C7E" w:rsidRDefault="0060384B" w:rsidP="0060384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  <w:tcBorders>
              <w:top w:val="single" w:sz="4" w:space="0" w:color="auto"/>
            </w:tcBorders>
            <w:vAlign w:val="center"/>
          </w:tcPr>
          <w:p w:rsidR="0060384B" w:rsidRPr="00D81C7E" w:rsidRDefault="0060384B" w:rsidP="0060384B">
            <w:pPr>
              <w:rPr>
                <w:rFonts w:ascii="Times New Roman" w:hAnsi="Times New Roman" w:cs="Times New Roman"/>
              </w:rPr>
            </w:pPr>
            <w:r w:rsidRPr="00D81C7E">
              <w:rPr>
                <w:rFonts w:ascii="Times New Roman" w:hAnsi="Times New Roman" w:cs="Times New Roman"/>
              </w:rPr>
              <w:t>Date</w:t>
            </w:r>
          </w:p>
        </w:tc>
      </w:tr>
    </w:tbl>
    <w:p w:rsidR="00DF15C2" w:rsidRDefault="00DF15C2" w:rsidP="008F3233">
      <w:pPr>
        <w:rPr>
          <w:rFonts w:ascii="Arial" w:hAnsi="Arial" w:cs="Arial"/>
        </w:rPr>
      </w:pPr>
    </w:p>
    <w:p w:rsidR="0085796A" w:rsidRPr="00F800AF" w:rsidRDefault="0085796A" w:rsidP="0085796A">
      <w:pPr>
        <w:pStyle w:val="Default"/>
        <w:spacing w:after="80"/>
        <w:rPr>
          <w:rFonts w:ascii="Times New Roman" w:hAnsi="Times New Roman" w:cs="Times New Roman"/>
          <w:i/>
          <w:sz w:val="20"/>
          <w:szCs w:val="20"/>
        </w:rPr>
      </w:pPr>
      <w:r w:rsidRPr="00F800AF">
        <w:rPr>
          <w:rFonts w:ascii="Times New Roman" w:hAnsi="Times New Roman" w:cs="Times New Roman"/>
          <w:i/>
          <w:sz w:val="20"/>
          <w:szCs w:val="20"/>
        </w:rPr>
        <w:t xml:space="preserve">This form, and the </w:t>
      </w:r>
      <w:r w:rsidR="00CF028B">
        <w:rPr>
          <w:rFonts w:ascii="Times New Roman" w:hAnsi="Times New Roman" w:cs="Times New Roman"/>
          <w:i/>
          <w:sz w:val="20"/>
          <w:szCs w:val="20"/>
        </w:rPr>
        <w:t>approved MSW thesis p</w:t>
      </w:r>
      <w:r w:rsidRPr="00F800AF">
        <w:rPr>
          <w:rFonts w:ascii="Times New Roman" w:hAnsi="Times New Roman" w:cs="Times New Roman"/>
          <w:i/>
          <w:sz w:val="20"/>
          <w:szCs w:val="20"/>
        </w:rPr>
        <w:t xml:space="preserve">roposal, will be forwarded to </w:t>
      </w:r>
      <w:r w:rsidR="00CF028B">
        <w:rPr>
          <w:rFonts w:ascii="Times New Roman" w:hAnsi="Times New Roman" w:cs="Times New Roman"/>
          <w:i/>
          <w:sz w:val="20"/>
          <w:szCs w:val="20"/>
        </w:rPr>
        <w:t xml:space="preserve">the </w:t>
      </w:r>
      <w:r w:rsidRPr="00F800AF">
        <w:rPr>
          <w:rFonts w:ascii="Times New Roman" w:hAnsi="Times New Roman" w:cs="Times New Roman"/>
          <w:i/>
          <w:sz w:val="20"/>
          <w:szCs w:val="20"/>
        </w:rPr>
        <w:t xml:space="preserve">MSW Program Coordinator/Advisor </w:t>
      </w:r>
      <w:r w:rsidR="00F800AF">
        <w:rPr>
          <w:rFonts w:ascii="Times New Roman" w:hAnsi="Times New Roman" w:cs="Times New Roman"/>
          <w:i/>
          <w:sz w:val="20"/>
          <w:szCs w:val="20"/>
        </w:rPr>
        <w:t xml:space="preserve">to </w:t>
      </w:r>
      <w:r w:rsidRPr="00F800AF">
        <w:rPr>
          <w:rFonts w:ascii="Times New Roman" w:hAnsi="Times New Roman" w:cs="Times New Roman"/>
          <w:i/>
          <w:sz w:val="20"/>
          <w:szCs w:val="20"/>
        </w:rPr>
        <w:t xml:space="preserve">become part of the student’s file. </w:t>
      </w:r>
      <w:r w:rsidR="00F800AF">
        <w:rPr>
          <w:rFonts w:ascii="Times New Roman" w:hAnsi="Times New Roman" w:cs="Times New Roman"/>
          <w:i/>
          <w:sz w:val="20"/>
          <w:szCs w:val="20"/>
        </w:rPr>
        <w:t xml:space="preserve">Should any </w:t>
      </w:r>
      <w:r w:rsidR="00F800AF" w:rsidRPr="00F800AF">
        <w:rPr>
          <w:rFonts w:ascii="Times New Roman" w:hAnsi="Times New Roman" w:cs="Times New Roman"/>
          <w:i/>
          <w:sz w:val="20"/>
          <w:szCs w:val="20"/>
        </w:rPr>
        <w:t xml:space="preserve">substantial changes to </w:t>
      </w:r>
      <w:r w:rsidR="00CF028B">
        <w:rPr>
          <w:rFonts w:ascii="Times New Roman" w:hAnsi="Times New Roman" w:cs="Times New Roman"/>
          <w:i/>
          <w:sz w:val="20"/>
          <w:szCs w:val="20"/>
        </w:rPr>
        <w:t xml:space="preserve">this approved thesis proposal’s research design </w:t>
      </w:r>
      <w:r w:rsidR="00F800AF">
        <w:rPr>
          <w:rFonts w:ascii="Times New Roman" w:hAnsi="Times New Roman" w:cs="Times New Roman"/>
          <w:i/>
          <w:sz w:val="20"/>
          <w:szCs w:val="20"/>
        </w:rPr>
        <w:t>occu</w:t>
      </w:r>
      <w:r w:rsidR="00642E11">
        <w:rPr>
          <w:rFonts w:ascii="Times New Roman" w:hAnsi="Times New Roman" w:cs="Times New Roman"/>
          <w:i/>
          <w:sz w:val="20"/>
          <w:szCs w:val="20"/>
        </w:rPr>
        <w:t>r in the future, a thesis s</w:t>
      </w:r>
      <w:r w:rsidR="00F800AF">
        <w:rPr>
          <w:rFonts w:ascii="Times New Roman" w:hAnsi="Times New Roman" w:cs="Times New Roman"/>
          <w:i/>
          <w:sz w:val="20"/>
          <w:szCs w:val="20"/>
        </w:rPr>
        <w:t>upervisor a</w:t>
      </w:r>
      <w:r w:rsidR="00642E11">
        <w:rPr>
          <w:rFonts w:ascii="Times New Roman" w:hAnsi="Times New Roman" w:cs="Times New Roman"/>
          <w:i/>
          <w:sz w:val="20"/>
          <w:szCs w:val="20"/>
        </w:rPr>
        <w:t>nd a s</w:t>
      </w:r>
      <w:r w:rsidR="00F800AF">
        <w:rPr>
          <w:rFonts w:ascii="Times New Roman" w:hAnsi="Times New Roman" w:cs="Times New Roman"/>
          <w:i/>
          <w:sz w:val="20"/>
          <w:szCs w:val="20"/>
        </w:rPr>
        <w:t>tudent are responsible for commu</w:t>
      </w:r>
      <w:r w:rsidR="00CF028B">
        <w:rPr>
          <w:rFonts w:ascii="Times New Roman" w:hAnsi="Times New Roman" w:cs="Times New Roman"/>
          <w:i/>
          <w:sz w:val="20"/>
          <w:szCs w:val="20"/>
        </w:rPr>
        <w:t>nicating those changes with the t</w:t>
      </w:r>
      <w:r w:rsidR="00F800AF">
        <w:rPr>
          <w:rFonts w:ascii="Times New Roman" w:hAnsi="Times New Roman" w:cs="Times New Roman"/>
          <w:i/>
          <w:sz w:val="20"/>
          <w:szCs w:val="20"/>
        </w:rPr>
        <w:t xml:space="preserve">hesis </w:t>
      </w:r>
      <w:r w:rsidR="00CF028B">
        <w:rPr>
          <w:rFonts w:ascii="Times New Roman" w:hAnsi="Times New Roman" w:cs="Times New Roman"/>
          <w:i/>
          <w:sz w:val="20"/>
          <w:szCs w:val="20"/>
        </w:rPr>
        <w:t>p</w:t>
      </w:r>
      <w:r w:rsidR="00F800AF">
        <w:rPr>
          <w:rFonts w:ascii="Times New Roman" w:hAnsi="Times New Roman" w:cs="Times New Roman"/>
          <w:i/>
          <w:sz w:val="20"/>
          <w:szCs w:val="20"/>
        </w:rPr>
        <w:t xml:space="preserve">roposal </w:t>
      </w:r>
      <w:r w:rsidR="00CF028B">
        <w:rPr>
          <w:rFonts w:ascii="Times New Roman" w:hAnsi="Times New Roman" w:cs="Times New Roman"/>
          <w:i/>
          <w:sz w:val="20"/>
          <w:szCs w:val="20"/>
        </w:rPr>
        <w:t>c</w:t>
      </w:r>
      <w:r w:rsidR="00F800AF">
        <w:rPr>
          <w:rFonts w:ascii="Times New Roman" w:hAnsi="Times New Roman" w:cs="Times New Roman"/>
          <w:i/>
          <w:sz w:val="20"/>
          <w:szCs w:val="20"/>
        </w:rPr>
        <w:t>ommittee members.</w:t>
      </w:r>
    </w:p>
    <w:p w:rsidR="00DF15C2" w:rsidRPr="00861EE9" w:rsidRDefault="00DF15C2" w:rsidP="008F3233">
      <w:pPr>
        <w:rPr>
          <w:rFonts w:ascii="Arial" w:hAnsi="Arial" w:cs="Arial"/>
        </w:rPr>
      </w:pPr>
    </w:p>
    <w:sectPr w:rsidR="00DF15C2" w:rsidRPr="00861EE9" w:rsidSect="00861EE9">
      <w:headerReference w:type="default" r:id="rId6"/>
      <w:footerReference w:type="default" r:id="rId7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5CB1" w:rsidRDefault="00675CB1" w:rsidP="00861EE9">
      <w:pPr>
        <w:spacing w:after="0" w:line="240" w:lineRule="auto"/>
      </w:pPr>
      <w:r>
        <w:separator/>
      </w:r>
    </w:p>
  </w:endnote>
  <w:endnote w:type="continuationSeparator" w:id="0">
    <w:p w:rsidR="00675CB1" w:rsidRDefault="00675CB1" w:rsidP="00861E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15C2" w:rsidRPr="00DF15C2" w:rsidRDefault="00DF15C2">
    <w:pPr>
      <w:pStyle w:val="Footer"/>
      <w:rPr>
        <w:lang w:val="en-CA"/>
      </w:rPr>
    </w:pPr>
    <w:r>
      <w:rPr>
        <w:lang w:val="en-CA"/>
      </w:rPr>
      <w:fldChar w:fldCharType="begin"/>
    </w:r>
    <w:r>
      <w:rPr>
        <w:lang w:val="en-CA"/>
      </w:rPr>
      <w:instrText xml:space="preserve"> DATE \@ "d MMMM yyyy" </w:instrText>
    </w:r>
    <w:r>
      <w:rPr>
        <w:lang w:val="en-CA"/>
      </w:rPr>
      <w:fldChar w:fldCharType="separate"/>
    </w:r>
    <w:r w:rsidR="00F13FEC">
      <w:rPr>
        <w:noProof/>
        <w:lang w:val="en-CA"/>
      </w:rPr>
      <w:t>8 March 2021</w:t>
    </w:r>
    <w:r>
      <w:rPr>
        <w:lang w:val="en-C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5CB1" w:rsidRDefault="00675CB1" w:rsidP="00861EE9">
      <w:pPr>
        <w:spacing w:after="0" w:line="240" w:lineRule="auto"/>
      </w:pPr>
      <w:r>
        <w:separator/>
      </w:r>
    </w:p>
  </w:footnote>
  <w:footnote w:type="continuationSeparator" w:id="0">
    <w:p w:rsidR="00675CB1" w:rsidRDefault="00675CB1" w:rsidP="00861E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1EE9" w:rsidRDefault="00861EE9" w:rsidP="00861EE9">
    <w:pPr>
      <w:pStyle w:val="Header"/>
      <w:ind w:left="-720"/>
    </w:pPr>
    <w:r>
      <w:rPr>
        <w:noProof/>
        <w:lang w:val="en-CA" w:eastAsia="zh-CN"/>
      </w:rPr>
      <w:drawing>
        <wp:inline distT="0" distB="0" distL="0" distR="0">
          <wp:extent cx="6771132" cy="67208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cial Work - Faculty of LH New 54520 cropp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71132" cy="6720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61EE9" w:rsidRDefault="00861EE9">
    <w:pPr>
      <w:pStyle w:val="Header"/>
    </w:pPr>
  </w:p>
  <w:p w:rsidR="00861EE9" w:rsidRDefault="00861EE9">
    <w:pPr>
      <w:pStyle w:val="Header"/>
    </w:pPr>
  </w:p>
  <w:p w:rsidR="00861EE9" w:rsidRDefault="00861E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ZtlZ/OsYo4588HtxXgkShF9MUCyxezuCK4vFcg14AbDThIU5uwHcocxX7/247cgE/rc9gshP723rUFiK9B+s6A==" w:salt="BDahc4v3Jft0/R7tPe0aM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3MDExMDcyNLYwNjRV0lEKTi0uzszPAykwrQUAMrZzsSwAAAA="/>
  </w:docVars>
  <w:rsids>
    <w:rsidRoot w:val="00861EE9"/>
    <w:rsid w:val="000453E2"/>
    <w:rsid w:val="00101555"/>
    <w:rsid w:val="00173772"/>
    <w:rsid w:val="001F7D6B"/>
    <w:rsid w:val="00237ABD"/>
    <w:rsid w:val="002404F1"/>
    <w:rsid w:val="002547EA"/>
    <w:rsid w:val="002B35EE"/>
    <w:rsid w:val="003810F4"/>
    <w:rsid w:val="003B096C"/>
    <w:rsid w:val="003E59E6"/>
    <w:rsid w:val="003F78F7"/>
    <w:rsid w:val="00404BB5"/>
    <w:rsid w:val="00441BA1"/>
    <w:rsid w:val="00475F4B"/>
    <w:rsid w:val="004C661B"/>
    <w:rsid w:val="005320A1"/>
    <w:rsid w:val="00545A65"/>
    <w:rsid w:val="00586FC6"/>
    <w:rsid w:val="005C6583"/>
    <w:rsid w:val="0060384B"/>
    <w:rsid w:val="00642E11"/>
    <w:rsid w:val="00647288"/>
    <w:rsid w:val="00675CB1"/>
    <w:rsid w:val="00687493"/>
    <w:rsid w:val="0074298B"/>
    <w:rsid w:val="0085796A"/>
    <w:rsid w:val="00861EE9"/>
    <w:rsid w:val="008D4DCD"/>
    <w:rsid w:val="008F3233"/>
    <w:rsid w:val="00A45641"/>
    <w:rsid w:val="00B1364E"/>
    <w:rsid w:val="00BB496A"/>
    <w:rsid w:val="00CE178B"/>
    <w:rsid w:val="00CF028B"/>
    <w:rsid w:val="00CF70BE"/>
    <w:rsid w:val="00D1441F"/>
    <w:rsid w:val="00D23116"/>
    <w:rsid w:val="00D31266"/>
    <w:rsid w:val="00D52311"/>
    <w:rsid w:val="00D6082F"/>
    <w:rsid w:val="00D70250"/>
    <w:rsid w:val="00D81C7E"/>
    <w:rsid w:val="00D90A6D"/>
    <w:rsid w:val="00DF15C2"/>
    <w:rsid w:val="00DF1CC8"/>
    <w:rsid w:val="00E41307"/>
    <w:rsid w:val="00E776D4"/>
    <w:rsid w:val="00EF1296"/>
    <w:rsid w:val="00F13FEC"/>
    <w:rsid w:val="00F74BBA"/>
    <w:rsid w:val="00F800AF"/>
    <w:rsid w:val="00FF3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DD23768-B86F-4904-B0D7-C2AC15702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3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E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EE9"/>
  </w:style>
  <w:style w:type="paragraph" w:styleId="Footer">
    <w:name w:val="footer"/>
    <w:basedOn w:val="Normal"/>
    <w:link w:val="FooterChar"/>
    <w:uiPriority w:val="99"/>
    <w:unhideWhenUsed/>
    <w:rsid w:val="00861E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EE9"/>
  </w:style>
  <w:style w:type="paragraph" w:styleId="BalloonText">
    <w:name w:val="Balloon Text"/>
    <w:basedOn w:val="Normal"/>
    <w:link w:val="BalloonTextChar"/>
    <w:uiPriority w:val="99"/>
    <w:semiHidden/>
    <w:unhideWhenUsed/>
    <w:rsid w:val="001737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77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547EA"/>
    <w:pPr>
      <w:spacing w:after="0" w:line="240" w:lineRule="auto"/>
    </w:pPr>
  </w:style>
  <w:style w:type="paragraph" w:customStyle="1" w:styleId="Default">
    <w:name w:val="Default"/>
    <w:rsid w:val="008579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D523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5231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F64AFB16F8049F1A2FFDAE36EBEA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6F0ED-B154-4951-8381-93EA50B8C109}"/>
      </w:docPartPr>
      <w:docPartBody>
        <w:p w:rsidR="00DC2AA4" w:rsidRDefault="00DE3E76" w:rsidP="00DE3E76">
          <w:pPr>
            <w:pStyle w:val="6F64AFB16F8049F1A2FFDAE36EBEA9FA1"/>
          </w:pPr>
          <w:r w:rsidRPr="000157C6">
            <w:rPr>
              <w:rStyle w:val="PlaceholderText"/>
            </w:rPr>
            <w:t>Click here to enter a date.</w:t>
          </w:r>
        </w:p>
      </w:docPartBody>
    </w:docPart>
    <w:docPart>
      <w:docPartPr>
        <w:name w:val="0E607403E54547D183A05B89C7271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E8E15-04D7-430B-8124-08A77FF97F47}"/>
      </w:docPartPr>
      <w:docPartBody>
        <w:p w:rsidR="00DC2AA4" w:rsidRDefault="00DE3E76" w:rsidP="00DE3E76">
          <w:pPr>
            <w:pStyle w:val="0E607403E54547D183A05B89C7271CB31"/>
          </w:pPr>
          <w:r w:rsidRPr="000157C6">
            <w:rPr>
              <w:rStyle w:val="PlaceholderText"/>
            </w:rPr>
            <w:t>Click here to enter text.</w:t>
          </w:r>
        </w:p>
      </w:docPartBody>
    </w:docPart>
    <w:docPart>
      <w:docPartPr>
        <w:name w:val="A0E296723DB04CEC861CBC99A3239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6477E-FC06-4CB6-85CB-78FCE45223B8}"/>
      </w:docPartPr>
      <w:docPartBody>
        <w:p w:rsidR="00DC2AA4" w:rsidRDefault="00DE3E76" w:rsidP="00DE3E76">
          <w:pPr>
            <w:pStyle w:val="A0E296723DB04CEC861CBC99A323977C1"/>
          </w:pPr>
          <w:r w:rsidRPr="000157C6">
            <w:rPr>
              <w:rStyle w:val="PlaceholderText"/>
            </w:rPr>
            <w:t>Click here to enter text.</w:t>
          </w:r>
        </w:p>
      </w:docPartBody>
    </w:docPart>
    <w:docPart>
      <w:docPartPr>
        <w:name w:val="7ECBC2DCD91640B08736464ADC8B2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52441-72E0-4B5B-B118-386FA8C4346B}"/>
      </w:docPartPr>
      <w:docPartBody>
        <w:p w:rsidR="00DC2AA4" w:rsidRDefault="00DE3E76" w:rsidP="00DE3E76">
          <w:pPr>
            <w:pStyle w:val="7ECBC2DCD91640B08736464ADC8B22B61"/>
          </w:pPr>
          <w:r w:rsidRPr="000157C6">
            <w:rPr>
              <w:rStyle w:val="PlaceholderText"/>
            </w:rPr>
            <w:t>Click here to enter text.</w:t>
          </w:r>
        </w:p>
      </w:docPartBody>
    </w:docPart>
    <w:docPart>
      <w:docPartPr>
        <w:name w:val="71734DA1AC48484F9373BC9BEFCDA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F1179-2D07-48B7-814A-2211CEE5963E}"/>
      </w:docPartPr>
      <w:docPartBody>
        <w:p w:rsidR="00DC2AA4" w:rsidRDefault="00DE3E76" w:rsidP="00DE3E76">
          <w:pPr>
            <w:pStyle w:val="71734DA1AC48484F9373BC9BEFCDAE571"/>
          </w:pPr>
          <w:r w:rsidRPr="000157C6">
            <w:rPr>
              <w:rStyle w:val="PlaceholderText"/>
            </w:rPr>
            <w:t>Click here to enter text.</w:t>
          </w:r>
        </w:p>
      </w:docPartBody>
    </w:docPart>
    <w:docPart>
      <w:docPartPr>
        <w:name w:val="76D91E0CCDBA48C681A76FB003597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B60B9-62ED-4F5C-A80A-74F3C249D367}"/>
      </w:docPartPr>
      <w:docPartBody>
        <w:p w:rsidR="00DC2AA4" w:rsidRDefault="00DE3E76" w:rsidP="00DE3E76">
          <w:pPr>
            <w:pStyle w:val="76D91E0CCDBA48C681A76FB003597AFE1"/>
          </w:pPr>
          <w:r w:rsidRPr="000157C6">
            <w:rPr>
              <w:rStyle w:val="PlaceholderText"/>
            </w:rPr>
            <w:t>Click here to enter a date.</w:t>
          </w:r>
        </w:p>
      </w:docPartBody>
    </w:docPart>
    <w:docPart>
      <w:docPartPr>
        <w:name w:val="25B1ABB901094AB0BDA4B43A8801B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0F5DB-4FD9-43E3-8E70-7F37B21560D5}"/>
      </w:docPartPr>
      <w:docPartBody>
        <w:p w:rsidR="00DC2AA4" w:rsidRDefault="00DE3E76" w:rsidP="00DE3E76">
          <w:pPr>
            <w:pStyle w:val="25B1ABB901094AB0BDA4B43A8801B597"/>
          </w:pPr>
          <w:r w:rsidRPr="000157C6">
            <w:rPr>
              <w:rStyle w:val="PlaceholderText"/>
            </w:rPr>
            <w:t>Click here to enter text.</w:t>
          </w:r>
        </w:p>
      </w:docPartBody>
    </w:docPart>
    <w:docPart>
      <w:docPartPr>
        <w:name w:val="B11378B1440B4D8395E02A63FBBFC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632CB-6A77-44B0-B97C-9863239BA78F}"/>
      </w:docPartPr>
      <w:docPartBody>
        <w:p w:rsidR="00DC2AA4" w:rsidRDefault="00DE3E76" w:rsidP="00DE3E76">
          <w:pPr>
            <w:pStyle w:val="B11378B1440B4D8395E02A63FBBFCFBD"/>
          </w:pPr>
          <w:r w:rsidRPr="000157C6">
            <w:rPr>
              <w:rStyle w:val="PlaceholderText"/>
            </w:rPr>
            <w:t>Click here to enter text.</w:t>
          </w:r>
        </w:p>
      </w:docPartBody>
    </w:docPart>
    <w:docPart>
      <w:docPartPr>
        <w:name w:val="FFB246D43BC94031B0171FAA118A4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A2515-9323-42E0-8482-A3941082F3A7}"/>
      </w:docPartPr>
      <w:docPartBody>
        <w:p w:rsidR="00DC2AA4" w:rsidRDefault="00DE3E76" w:rsidP="00DE3E76">
          <w:pPr>
            <w:pStyle w:val="FFB246D43BC94031B0171FAA118A4AC1"/>
          </w:pPr>
          <w:r w:rsidRPr="000157C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E3E76"/>
    <w:rsid w:val="003D4A89"/>
    <w:rsid w:val="00D668C1"/>
    <w:rsid w:val="00DC2AA4"/>
    <w:rsid w:val="00DE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3E76"/>
    <w:rPr>
      <w:color w:val="808080"/>
    </w:rPr>
  </w:style>
  <w:style w:type="paragraph" w:customStyle="1" w:styleId="6F64AFB16F8049F1A2FFDAE36EBEA9FA">
    <w:name w:val="6F64AFB16F8049F1A2FFDAE36EBEA9FA"/>
    <w:rsid w:val="00DE3E76"/>
    <w:rPr>
      <w:rFonts w:eastAsiaTheme="minorHAnsi"/>
      <w:lang w:val="en-US" w:eastAsia="en-US"/>
    </w:rPr>
  </w:style>
  <w:style w:type="paragraph" w:customStyle="1" w:styleId="0E607403E54547D183A05B89C7271CB3">
    <w:name w:val="0E607403E54547D183A05B89C7271CB3"/>
    <w:rsid w:val="00DE3E76"/>
    <w:rPr>
      <w:rFonts w:eastAsiaTheme="minorHAnsi"/>
      <w:lang w:val="en-US" w:eastAsia="en-US"/>
    </w:rPr>
  </w:style>
  <w:style w:type="paragraph" w:customStyle="1" w:styleId="A0E296723DB04CEC861CBC99A323977C">
    <w:name w:val="A0E296723DB04CEC861CBC99A323977C"/>
    <w:rsid w:val="00DE3E76"/>
    <w:rPr>
      <w:rFonts w:eastAsiaTheme="minorHAnsi"/>
      <w:lang w:val="en-US" w:eastAsia="en-US"/>
    </w:rPr>
  </w:style>
  <w:style w:type="paragraph" w:customStyle="1" w:styleId="7ECBC2DCD91640B08736464ADC8B22B6">
    <w:name w:val="7ECBC2DCD91640B08736464ADC8B22B6"/>
    <w:rsid w:val="00DE3E76"/>
    <w:rPr>
      <w:rFonts w:eastAsiaTheme="minorHAnsi"/>
      <w:lang w:val="en-US" w:eastAsia="en-US"/>
    </w:rPr>
  </w:style>
  <w:style w:type="paragraph" w:customStyle="1" w:styleId="C12EF321D7C4429BB5FA7B69B9547AAE">
    <w:name w:val="C12EF321D7C4429BB5FA7B69B9547AAE"/>
    <w:rsid w:val="00DE3E76"/>
  </w:style>
  <w:style w:type="paragraph" w:customStyle="1" w:styleId="C5F6FB6D9227490299391ABE93B452FE">
    <w:name w:val="C5F6FB6D9227490299391ABE93B452FE"/>
    <w:rsid w:val="00DE3E76"/>
  </w:style>
  <w:style w:type="paragraph" w:customStyle="1" w:styleId="506E7B97713E4004B5C9DC3263CEC814">
    <w:name w:val="506E7B97713E4004B5C9DC3263CEC814"/>
    <w:rsid w:val="00DE3E76"/>
  </w:style>
  <w:style w:type="paragraph" w:customStyle="1" w:styleId="71734DA1AC48484F9373BC9BEFCDAE57">
    <w:name w:val="71734DA1AC48484F9373BC9BEFCDAE57"/>
    <w:rsid w:val="00DE3E76"/>
  </w:style>
  <w:style w:type="paragraph" w:customStyle="1" w:styleId="76D91E0CCDBA48C681A76FB003597AFE">
    <w:name w:val="76D91E0CCDBA48C681A76FB003597AFE"/>
    <w:rsid w:val="00DE3E76"/>
  </w:style>
  <w:style w:type="paragraph" w:customStyle="1" w:styleId="6F64AFB16F8049F1A2FFDAE36EBEA9FA1">
    <w:name w:val="6F64AFB16F8049F1A2FFDAE36EBEA9FA1"/>
    <w:rsid w:val="00DE3E76"/>
    <w:rPr>
      <w:rFonts w:eastAsiaTheme="minorHAnsi"/>
      <w:lang w:val="en-US" w:eastAsia="en-US"/>
    </w:rPr>
  </w:style>
  <w:style w:type="paragraph" w:customStyle="1" w:styleId="0E607403E54547D183A05B89C7271CB31">
    <w:name w:val="0E607403E54547D183A05B89C7271CB31"/>
    <w:rsid w:val="00DE3E76"/>
    <w:rPr>
      <w:rFonts w:eastAsiaTheme="minorHAnsi"/>
      <w:lang w:val="en-US" w:eastAsia="en-US"/>
    </w:rPr>
  </w:style>
  <w:style w:type="paragraph" w:customStyle="1" w:styleId="A0E296723DB04CEC861CBC99A323977C1">
    <w:name w:val="A0E296723DB04CEC861CBC99A323977C1"/>
    <w:rsid w:val="00DE3E76"/>
    <w:rPr>
      <w:rFonts w:eastAsiaTheme="minorHAnsi"/>
      <w:lang w:val="en-US" w:eastAsia="en-US"/>
    </w:rPr>
  </w:style>
  <w:style w:type="paragraph" w:customStyle="1" w:styleId="7ECBC2DCD91640B08736464ADC8B22B61">
    <w:name w:val="7ECBC2DCD91640B08736464ADC8B22B61"/>
    <w:rsid w:val="00DE3E76"/>
    <w:rPr>
      <w:rFonts w:eastAsiaTheme="minorHAnsi"/>
      <w:lang w:val="en-US" w:eastAsia="en-US"/>
    </w:rPr>
  </w:style>
  <w:style w:type="paragraph" w:customStyle="1" w:styleId="25B1ABB901094AB0BDA4B43A8801B597">
    <w:name w:val="25B1ABB901094AB0BDA4B43A8801B597"/>
    <w:rsid w:val="00DE3E76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11378B1440B4D8395E02A63FBBFCFBD">
    <w:name w:val="B11378B1440B4D8395E02A63FBBFCFBD"/>
    <w:rsid w:val="00DE3E76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FFB246D43BC94031B0171FAA118A4AC1">
    <w:name w:val="FFB246D43BC94031B0171FAA118A4AC1"/>
    <w:rsid w:val="00DE3E76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1734DA1AC48484F9373BC9BEFCDAE571">
    <w:name w:val="71734DA1AC48484F9373BC9BEFCDAE571"/>
    <w:rsid w:val="00DE3E76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6D91E0CCDBA48C681A76FB003597AFE1">
    <w:name w:val="76D91E0CCDBA48C681A76FB003597AFE1"/>
    <w:rsid w:val="00DE3E76"/>
    <w:pPr>
      <w:spacing w:after="0" w:line="240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gina</Company>
  <LinksUpToDate>false</LinksUpToDate>
  <CharactersWithSpaces>1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admin</dc:creator>
  <cp:lastModifiedBy>Microsoft account</cp:lastModifiedBy>
  <cp:revision>2</cp:revision>
  <dcterms:created xsi:type="dcterms:W3CDTF">2021-03-08T18:11:00Z</dcterms:created>
  <dcterms:modified xsi:type="dcterms:W3CDTF">2021-03-08T18:11:00Z</dcterms:modified>
</cp:coreProperties>
</file>